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470BD" w14:textId="77777777" w:rsidR="006071CC" w:rsidRDefault="006071CC" w:rsidP="00847792"/>
    <w:p w14:paraId="2BFB8AB2" w14:textId="243FF71B" w:rsidR="00EE7A45" w:rsidRPr="006071CC" w:rsidRDefault="006071CC" w:rsidP="00847792">
      <w:pPr>
        <w:rPr>
          <w:b/>
          <w:bCs/>
        </w:rPr>
      </w:pPr>
      <w:r w:rsidRPr="006071CC">
        <w:rPr>
          <w:b/>
          <w:bCs/>
        </w:rPr>
        <w:t>ABOUT</w:t>
      </w:r>
      <w:r>
        <w:rPr>
          <w:b/>
          <w:bCs/>
        </w:rPr>
        <w:t>:</w:t>
      </w:r>
      <w:r w:rsidR="00847792" w:rsidRPr="006071CC">
        <w:rPr>
          <w:b/>
          <w:bCs/>
        </w:rPr>
        <w:t xml:space="preserve">        </w:t>
      </w:r>
    </w:p>
    <w:p w14:paraId="3E21A82D" w14:textId="730A9614" w:rsidR="00EE7A45" w:rsidRPr="006071CC" w:rsidRDefault="00847792" w:rsidP="00E45101">
      <w:pPr>
        <w:rPr>
          <w:rFonts w:cstheme="minorHAnsi"/>
          <w:sz w:val="24"/>
          <w:szCs w:val="24"/>
        </w:rPr>
      </w:pPr>
      <w:r w:rsidRPr="006071CC">
        <w:rPr>
          <w:rFonts w:cstheme="minorHAnsi"/>
          <w:sz w:val="24"/>
          <w:szCs w:val="24"/>
        </w:rPr>
        <w:t xml:space="preserve">Team Black Mamba </w:t>
      </w:r>
      <w:r w:rsidR="003E02FD" w:rsidRPr="006071CC">
        <w:rPr>
          <w:rFonts w:cstheme="minorHAnsi"/>
          <w:sz w:val="24"/>
          <w:szCs w:val="24"/>
        </w:rPr>
        <w:t>R</w:t>
      </w:r>
      <w:r w:rsidRPr="006071CC">
        <w:rPr>
          <w:rFonts w:cstheme="minorHAnsi"/>
          <w:sz w:val="24"/>
          <w:szCs w:val="24"/>
        </w:rPr>
        <w:t xml:space="preserve">acing </w:t>
      </w:r>
      <w:r w:rsidR="003E02FD" w:rsidRPr="006071CC">
        <w:rPr>
          <w:rFonts w:cstheme="minorHAnsi"/>
          <w:sz w:val="24"/>
          <w:szCs w:val="24"/>
        </w:rPr>
        <w:t>of National Institute of Technology</w:t>
      </w:r>
      <w:r w:rsidR="006A1B50" w:rsidRPr="006071CC">
        <w:rPr>
          <w:rFonts w:cstheme="minorHAnsi"/>
          <w:sz w:val="24"/>
          <w:szCs w:val="24"/>
        </w:rPr>
        <w:t>,</w:t>
      </w:r>
      <w:r w:rsidR="003E02FD" w:rsidRPr="006071CC">
        <w:rPr>
          <w:rFonts w:cstheme="minorHAnsi"/>
          <w:sz w:val="24"/>
          <w:szCs w:val="24"/>
        </w:rPr>
        <w:t xml:space="preserve"> Rourkela under the aegis of </w:t>
      </w:r>
      <w:r w:rsidR="00337F94" w:rsidRPr="006071CC">
        <w:rPr>
          <w:rFonts w:cstheme="minorHAnsi"/>
          <w:sz w:val="24"/>
          <w:szCs w:val="24"/>
        </w:rPr>
        <w:t>SAE (S</w:t>
      </w:r>
      <w:r w:rsidRPr="006071CC">
        <w:rPr>
          <w:rFonts w:cstheme="minorHAnsi"/>
          <w:sz w:val="24"/>
          <w:szCs w:val="24"/>
        </w:rPr>
        <w:t xml:space="preserve">ociety </w:t>
      </w:r>
      <w:r w:rsidR="00337F94" w:rsidRPr="006071CC">
        <w:rPr>
          <w:rFonts w:cstheme="minorHAnsi"/>
          <w:sz w:val="24"/>
          <w:szCs w:val="24"/>
        </w:rPr>
        <w:t>of Automotive E</w:t>
      </w:r>
      <w:r w:rsidR="005E6146" w:rsidRPr="006071CC">
        <w:rPr>
          <w:rFonts w:cstheme="minorHAnsi"/>
          <w:sz w:val="24"/>
          <w:szCs w:val="24"/>
        </w:rPr>
        <w:t>ngineers)</w:t>
      </w:r>
      <w:r w:rsidR="003E02FD" w:rsidRPr="006071CC">
        <w:rPr>
          <w:rFonts w:cstheme="minorHAnsi"/>
          <w:sz w:val="24"/>
          <w:szCs w:val="24"/>
        </w:rPr>
        <w:t>,</w:t>
      </w:r>
      <w:r w:rsidR="00E257E8" w:rsidRPr="006071CC">
        <w:rPr>
          <w:rFonts w:cstheme="minorHAnsi"/>
          <w:sz w:val="24"/>
          <w:szCs w:val="24"/>
        </w:rPr>
        <w:t xml:space="preserve"> </w:t>
      </w:r>
      <w:r w:rsidR="003E02FD" w:rsidRPr="006071CC">
        <w:rPr>
          <w:rFonts w:cstheme="minorHAnsi"/>
          <w:sz w:val="24"/>
          <w:szCs w:val="24"/>
        </w:rPr>
        <w:t xml:space="preserve">design </w:t>
      </w:r>
      <w:r w:rsidR="004E7CB2" w:rsidRPr="006071CC">
        <w:rPr>
          <w:rFonts w:cstheme="minorHAnsi"/>
          <w:sz w:val="24"/>
          <w:szCs w:val="24"/>
        </w:rPr>
        <w:t xml:space="preserve">, </w:t>
      </w:r>
      <w:r w:rsidR="00337F94" w:rsidRPr="006071CC">
        <w:rPr>
          <w:rFonts w:cstheme="minorHAnsi"/>
          <w:sz w:val="24"/>
          <w:szCs w:val="24"/>
        </w:rPr>
        <w:t>fabricate</w:t>
      </w:r>
      <w:r w:rsidR="004E7CB2" w:rsidRPr="006071CC">
        <w:rPr>
          <w:rFonts w:cstheme="minorHAnsi"/>
          <w:sz w:val="24"/>
          <w:szCs w:val="24"/>
        </w:rPr>
        <w:t xml:space="preserve"> and validate a single seater</w:t>
      </w:r>
      <w:r w:rsidR="00337F94" w:rsidRPr="006071CC">
        <w:rPr>
          <w:rFonts w:cstheme="minorHAnsi"/>
          <w:sz w:val="24"/>
          <w:szCs w:val="24"/>
        </w:rPr>
        <w:t xml:space="preserve"> ATV (All-T</w:t>
      </w:r>
      <w:r w:rsidRPr="006071CC">
        <w:rPr>
          <w:rFonts w:cstheme="minorHAnsi"/>
          <w:sz w:val="24"/>
          <w:szCs w:val="24"/>
        </w:rPr>
        <w:t xml:space="preserve">errain </w:t>
      </w:r>
      <w:r w:rsidR="003E02FD" w:rsidRPr="006071CC">
        <w:rPr>
          <w:rFonts w:cstheme="minorHAnsi"/>
          <w:sz w:val="24"/>
          <w:szCs w:val="24"/>
        </w:rPr>
        <w:t>V</w:t>
      </w:r>
      <w:r w:rsidRPr="006071CC">
        <w:rPr>
          <w:rFonts w:cstheme="minorHAnsi"/>
          <w:sz w:val="24"/>
          <w:szCs w:val="24"/>
        </w:rPr>
        <w:t xml:space="preserve">ehicle) </w:t>
      </w:r>
      <w:r w:rsidR="004E7CB2" w:rsidRPr="006071CC">
        <w:rPr>
          <w:rFonts w:cstheme="minorHAnsi"/>
          <w:sz w:val="24"/>
          <w:szCs w:val="24"/>
        </w:rPr>
        <w:t xml:space="preserve">to take part in series of events at the </w:t>
      </w:r>
      <w:proofErr w:type="spellStart"/>
      <w:r w:rsidR="004E7CB2" w:rsidRPr="006071CC">
        <w:rPr>
          <w:rFonts w:cstheme="minorHAnsi"/>
          <w:sz w:val="24"/>
          <w:szCs w:val="24"/>
        </w:rPr>
        <w:t>annualy</w:t>
      </w:r>
      <w:proofErr w:type="spellEnd"/>
      <w:r w:rsidR="004E7CB2" w:rsidRPr="006071CC">
        <w:rPr>
          <w:rFonts w:cstheme="minorHAnsi"/>
          <w:sz w:val="24"/>
          <w:szCs w:val="24"/>
        </w:rPr>
        <w:t xml:space="preserve"> held All India BAJA SAE competition</w:t>
      </w:r>
      <w:r w:rsidR="004E7CB2" w:rsidRPr="006071CC">
        <w:rPr>
          <w:rFonts w:cstheme="minorHAnsi"/>
          <w:sz w:val="24"/>
          <w:szCs w:val="24"/>
        </w:rPr>
        <w:t xml:space="preserve"> </w:t>
      </w:r>
      <w:r w:rsidR="004E7CB2" w:rsidRPr="006071CC">
        <w:rPr>
          <w:rFonts w:cstheme="minorHAnsi"/>
          <w:sz w:val="24"/>
          <w:szCs w:val="24"/>
        </w:rPr>
        <w:t>spread over a course of 3 days that test the vehicle for the sound engineering practices that have</w:t>
      </w:r>
      <w:r w:rsidR="004E7CB2" w:rsidRPr="006071CC">
        <w:rPr>
          <w:rFonts w:cstheme="minorHAnsi"/>
          <w:sz w:val="24"/>
          <w:szCs w:val="24"/>
        </w:rPr>
        <w:t xml:space="preserve"> been put i</w:t>
      </w:r>
      <w:r w:rsidR="006071CC">
        <w:rPr>
          <w:rFonts w:cstheme="minorHAnsi"/>
          <w:sz w:val="24"/>
          <w:szCs w:val="24"/>
        </w:rPr>
        <w:t>n</w:t>
      </w:r>
      <w:r w:rsidR="004E7CB2" w:rsidRPr="006071CC">
        <w:rPr>
          <w:rFonts w:cstheme="minorHAnsi"/>
          <w:sz w:val="24"/>
          <w:szCs w:val="24"/>
        </w:rPr>
        <w:t>to use</w:t>
      </w:r>
      <w:r w:rsidR="004E7CB2" w:rsidRPr="006071CC">
        <w:rPr>
          <w:rFonts w:cstheme="minorHAnsi"/>
          <w:sz w:val="24"/>
          <w:szCs w:val="24"/>
        </w:rPr>
        <w:t xml:space="preserve">, the agility of the vehicle in terms of </w:t>
      </w:r>
      <w:proofErr w:type="spellStart"/>
      <w:r w:rsidR="004E7CB2" w:rsidRPr="006071CC">
        <w:rPr>
          <w:rFonts w:cstheme="minorHAnsi"/>
          <w:sz w:val="24"/>
          <w:szCs w:val="24"/>
        </w:rPr>
        <w:t>gradability</w:t>
      </w:r>
      <w:proofErr w:type="spellEnd"/>
      <w:r w:rsidR="004E7CB2" w:rsidRPr="006071CC">
        <w:rPr>
          <w:rFonts w:cstheme="minorHAnsi"/>
          <w:sz w:val="24"/>
          <w:szCs w:val="24"/>
        </w:rPr>
        <w:t xml:space="preserve">, speed, acceleration and </w:t>
      </w:r>
      <w:proofErr w:type="spellStart"/>
      <w:r w:rsidR="004E7CB2" w:rsidRPr="006071CC">
        <w:rPr>
          <w:rFonts w:cstheme="minorHAnsi"/>
          <w:sz w:val="24"/>
          <w:szCs w:val="24"/>
        </w:rPr>
        <w:t>manoeuvrability</w:t>
      </w:r>
      <w:proofErr w:type="spellEnd"/>
      <w:r w:rsidR="004E7CB2" w:rsidRPr="006071CC">
        <w:rPr>
          <w:rFonts w:cstheme="minorHAnsi"/>
          <w:sz w:val="24"/>
          <w:szCs w:val="24"/>
        </w:rPr>
        <w:t xml:space="preserve"> characteristics and finally its ability to </w:t>
      </w:r>
      <w:r w:rsidR="006071CC">
        <w:rPr>
          <w:rFonts w:cstheme="minorHAnsi"/>
          <w:sz w:val="24"/>
          <w:szCs w:val="24"/>
        </w:rPr>
        <w:t>withstand the endurance test.</w:t>
      </w:r>
    </w:p>
    <w:p w14:paraId="59E8239A" w14:textId="24BAB348" w:rsidR="006071CC" w:rsidRDefault="006071CC" w:rsidP="00E45101">
      <w:pPr>
        <w:rPr>
          <w:rFonts w:cstheme="minorHAnsi"/>
          <w:b/>
          <w:bCs/>
        </w:rPr>
      </w:pPr>
    </w:p>
    <w:p w14:paraId="5727559D" w14:textId="4904FB6D" w:rsidR="00CD185D" w:rsidRDefault="00CD185D" w:rsidP="00E45101">
      <w:pPr>
        <w:rPr>
          <w:rFonts w:cstheme="minorHAnsi"/>
          <w:b/>
          <w:bCs/>
        </w:rPr>
      </w:pPr>
      <w:bookmarkStart w:id="0" w:name="_GoBack"/>
      <w:bookmarkEnd w:id="0"/>
      <w:r>
        <w:rPr>
          <w:rFonts w:cstheme="minorHAnsi"/>
          <w:b/>
          <w:bCs/>
        </w:rPr>
        <w:t>QUOTES:</w:t>
      </w:r>
    </w:p>
    <w:p w14:paraId="5F2E560B" w14:textId="1D1FE879" w:rsidR="00CD185D" w:rsidRDefault="00CD185D" w:rsidP="00E45101">
      <w:pPr>
        <w:rPr>
          <w:rFonts w:cstheme="minorHAnsi"/>
        </w:rPr>
      </w:pPr>
      <w:r>
        <w:rPr>
          <w:rFonts w:cstheme="minorHAnsi"/>
        </w:rPr>
        <w:t>-A little dirt never hurts</w:t>
      </w:r>
    </w:p>
    <w:p w14:paraId="5C778719" w14:textId="02A77C94" w:rsidR="001B3530" w:rsidRDefault="00CD185D" w:rsidP="00E45101">
      <w:pPr>
        <w:rPr>
          <w:rFonts w:cstheme="minorHAnsi"/>
        </w:rPr>
      </w:pPr>
      <w:r>
        <w:rPr>
          <w:rFonts w:cstheme="minorHAnsi"/>
        </w:rPr>
        <w:t xml:space="preserve">-We have pride in </w:t>
      </w:r>
      <w:r w:rsidR="004619E1">
        <w:rPr>
          <w:rFonts w:cstheme="minorHAnsi"/>
        </w:rPr>
        <w:t>what we ride</w:t>
      </w:r>
    </w:p>
    <w:p w14:paraId="66A11943" w14:textId="77777777" w:rsidR="00CC4958" w:rsidRDefault="00CC4958" w:rsidP="00E45101">
      <w:pPr>
        <w:rPr>
          <w:rFonts w:cstheme="minorHAnsi"/>
        </w:rPr>
      </w:pPr>
    </w:p>
    <w:p w14:paraId="7041F282" w14:textId="6E62FD6C" w:rsidR="004619E1" w:rsidRDefault="004619E1" w:rsidP="00E45101">
      <w:pPr>
        <w:rPr>
          <w:rFonts w:cstheme="minorHAnsi"/>
          <w:b/>
          <w:bCs/>
        </w:rPr>
      </w:pPr>
      <w:r w:rsidRPr="004619E1">
        <w:rPr>
          <w:rFonts w:cstheme="minorHAnsi"/>
          <w:b/>
          <w:bCs/>
        </w:rPr>
        <w:t xml:space="preserve">ABOUT OUR FAC </w:t>
      </w:r>
      <w:proofErr w:type="gramStart"/>
      <w:r w:rsidRPr="004619E1">
        <w:rPr>
          <w:rFonts w:cstheme="minorHAnsi"/>
          <w:b/>
          <w:bCs/>
        </w:rPr>
        <w:t>AD</w:t>
      </w:r>
      <w:r>
        <w:rPr>
          <w:rFonts w:cstheme="minorHAnsi"/>
          <w:b/>
          <w:bCs/>
        </w:rPr>
        <w:t xml:space="preserve"> :</w:t>
      </w:r>
      <w:proofErr w:type="gramEnd"/>
    </w:p>
    <w:p w14:paraId="507218F5" w14:textId="77777777" w:rsidR="004619E1" w:rsidRPr="004619E1" w:rsidRDefault="004619E1" w:rsidP="004619E1">
      <w:pPr>
        <w:rPr>
          <w:rFonts w:cstheme="minorHAnsi"/>
        </w:rPr>
      </w:pPr>
      <w:proofErr w:type="spellStart"/>
      <w:r w:rsidRPr="004619E1">
        <w:rPr>
          <w:rFonts w:cstheme="minorHAnsi"/>
        </w:rPr>
        <w:t>Tarapada</w:t>
      </w:r>
      <w:proofErr w:type="spellEnd"/>
      <w:r w:rsidRPr="004619E1">
        <w:rPr>
          <w:rFonts w:cstheme="minorHAnsi"/>
        </w:rPr>
        <w:t xml:space="preserve"> Roy</w:t>
      </w:r>
    </w:p>
    <w:p w14:paraId="44345B5A" w14:textId="77777777" w:rsidR="004619E1" w:rsidRPr="004619E1" w:rsidRDefault="004619E1" w:rsidP="004619E1">
      <w:pPr>
        <w:rPr>
          <w:rFonts w:cstheme="minorHAnsi"/>
        </w:rPr>
      </w:pPr>
      <w:r w:rsidRPr="004619E1">
        <w:rPr>
          <w:rFonts w:cstheme="minorHAnsi"/>
        </w:rPr>
        <w:t>Assistant Professor Grade-I</w:t>
      </w:r>
    </w:p>
    <w:p w14:paraId="27A15833" w14:textId="77777777" w:rsidR="004619E1" w:rsidRPr="004619E1" w:rsidRDefault="004619E1" w:rsidP="004619E1">
      <w:pPr>
        <w:rPr>
          <w:rFonts w:cstheme="minorHAnsi"/>
        </w:rPr>
      </w:pPr>
      <w:r w:rsidRPr="004619E1">
        <w:rPr>
          <w:rFonts w:cstheme="minorHAnsi"/>
        </w:rPr>
        <w:t>Ph.D. (Indian Institute of Technology Guwahati)</w:t>
      </w:r>
    </w:p>
    <w:p w14:paraId="73C16175" w14:textId="77777777" w:rsidR="004619E1" w:rsidRPr="004619E1" w:rsidRDefault="004619E1" w:rsidP="004619E1">
      <w:pPr>
        <w:rPr>
          <w:rFonts w:cstheme="minorHAnsi"/>
        </w:rPr>
      </w:pPr>
      <w:r w:rsidRPr="004619E1">
        <w:rPr>
          <w:rFonts w:cstheme="minorHAnsi"/>
        </w:rPr>
        <w:t>Joined in Feb 2009</w:t>
      </w:r>
    </w:p>
    <w:p w14:paraId="5CC4C9E7" w14:textId="77777777" w:rsidR="004619E1" w:rsidRPr="004619E1" w:rsidRDefault="004619E1" w:rsidP="004619E1">
      <w:pPr>
        <w:rPr>
          <w:rFonts w:cstheme="minorHAnsi"/>
        </w:rPr>
      </w:pPr>
      <w:proofErr w:type="spellStart"/>
      <w:r w:rsidRPr="004619E1">
        <w:rPr>
          <w:rFonts w:cstheme="minorHAnsi"/>
        </w:rPr>
        <w:t>tarapada</w:t>
      </w:r>
      <w:proofErr w:type="spellEnd"/>
      <w:r w:rsidRPr="004619E1">
        <w:rPr>
          <w:rFonts w:cstheme="minorHAnsi"/>
        </w:rPr>
        <w:t>[at]nitrkl.ac.in</w:t>
      </w:r>
    </w:p>
    <w:p w14:paraId="04827B43" w14:textId="77777777" w:rsidR="004619E1" w:rsidRPr="004619E1" w:rsidRDefault="004619E1" w:rsidP="004619E1">
      <w:pPr>
        <w:rPr>
          <w:rFonts w:cstheme="minorHAnsi"/>
        </w:rPr>
      </w:pPr>
      <w:r w:rsidRPr="004619E1">
        <w:rPr>
          <w:rFonts w:cstheme="minorHAnsi"/>
        </w:rPr>
        <w:t>0661 246 2507 (Off)</w:t>
      </w:r>
    </w:p>
    <w:p w14:paraId="226E8786" w14:textId="1CBF72BD" w:rsidR="004619E1" w:rsidRPr="004619E1" w:rsidRDefault="004619E1" w:rsidP="004619E1">
      <w:pPr>
        <w:rPr>
          <w:rFonts w:cstheme="minorHAnsi"/>
        </w:rPr>
      </w:pPr>
      <w:r w:rsidRPr="004619E1">
        <w:rPr>
          <w:rFonts w:cstheme="minorHAnsi"/>
        </w:rPr>
        <w:t>http://www.nitrkl.ac.in/ME/~tarapada</w:t>
      </w:r>
    </w:p>
    <w:sectPr w:rsidR="004619E1" w:rsidRPr="004619E1" w:rsidSect="00847792">
      <w:pgSz w:w="12240" w:h="15840"/>
      <w:pgMar w:top="576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BA3082"/>
    <w:multiLevelType w:val="hybridMultilevel"/>
    <w:tmpl w:val="BA806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EA5D76"/>
    <w:multiLevelType w:val="hybridMultilevel"/>
    <w:tmpl w:val="73B0C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D75FCE"/>
    <w:multiLevelType w:val="hybridMultilevel"/>
    <w:tmpl w:val="4F802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7B59E6"/>
    <w:multiLevelType w:val="hybridMultilevel"/>
    <w:tmpl w:val="355A1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MDG3MLc0NzEzMjdX0lEKTi0uzszPAykwrQUAaW8HoSwAAAA="/>
  </w:docVars>
  <w:rsids>
    <w:rsidRoot w:val="00847792"/>
    <w:rsid w:val="00001346"/>
    <w:rsid w:val="00037D17"/>
    <w:rsid w:val="00052A4E"/>
    <w:rsid w:val="00153DF5"/>
    <w:rsid w:val="001746A5"/>
    <w:rsid w:val="001B3530"/>
    <w:rsid w:val="0021241A"/>
    <w:rsid w:val="002262ED"/>
    <w:rsid w:val="00235DE6"/>
    <w:rsid w:val="002401DB"/>
    <w:rsid w:val="002A2C9C"/>
    <w:rsid w:val="00337F94"/>
    <w:rsid w:val="003E02FD"/>
    <w:rsid w:val="003F3B36"/>
    <w:rsid w:val="004227C6"/>
    <w:rsid w:val="004619E1"/>
    <w:rsid w:val="004700D2"/>
    <w:rsid w:val="004E6AF9"/>
    <w:rsid w:val="004E7CB2"/>
    <w:rsid w:val="004F121C"/>
    <w:rsid w:val="005E6146"/>
    <w:rsid w:val="006071CC"/>
    <w:rsid w:val="006329D9"/>
    <w:rsid w:val="00651D37"/>
    <w:rsid w:val="0069280B"/>
    <w:rsid w:val="006A1B50"/>
    <w:rsid w:val="007A4E9C"/>
    <w:rsid w:val="007E4357"/>
    <w:rsid w:val="00847792"/>
    <w:rsid w:val="008A1B0C"/>
    <w:rsid w:val="0095794E"/>
    <w:rsid w:val="009620C6"/>
    <w:rsid w:val="0097052E"/>
    <w:rsid w:val="00A323A3"/>
    <w:rsid w:val="00A94A71"/>
    <w:rsid w:val="00AC5337"/>
    <w:rsid w:val="00B02FE4"/>
    <w:rsid w:val="00BD1175"/>
    <w:rsid w:val="00BD221D"/>
    <w:rsid w:val="00BD3485"/>
    <w:rsid w:val="00C44D76"/>
    <w:rsid w:val="00CC4958"/>
    <w:rsid w:val="00CD185D"/>
    <w:rsid w:val="00D3142B"/>
    <w:rsid w:val="00DE67BD"/>
    <w:rsid w:val="00E07143"/>
    <w:rsid w:val="00E257E8"/>
    <w:rsid w:val="00E45101"/>
    <w:rsid w:val="00E45E6B"/>
    <w:rsid w:val="00EA112F"/>
    <w:rsid w:val="00EE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08C92"/>
  <w15:chartTrackingRefBased/>
  <w15:docId w15:val="{6F81AABB-6F7B-4853-8B41-FB849E66D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1D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Sinha</dc:creator>
  <cp:keywords/>
  <dc:description/>
  <cp:lastModifiedBy>Tarang Ponnanna</cp:lastModifiedBy>
  <cp:revision>5</cp:revision>
  <dcterms:created xsi:type="dcterms:W3CDTF">2019-08-22T16:24:00Z</dcterms:created>
  <dcterms:modified xsi:type="dcterms:W3CDTF">2019-08-23T10:26:00Z</dcterms:modified>
</cp:coreProperties>
</file>